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17F" w:rsidRDefault="000665FD">
      <w:pPr>
        <w:jc w:val="center"/>
        <w:rPr>
          <w:b/>
          <w:sz w:val="24"/>
          <w:lang w:val="en-GB"/>
        </w:rPr>
      </w:pPr>
      <w:r>
        <w:rPr>
          <w:b/>
          <w:noProof/>
          <w:sz w:val="40"/>
          <w:szCs w:val="40"/>
          <w:lang w:val="en-GB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24.35pt;margin-top:9.25pt;width:87pt;height:83.6pt;z-index:251660288;mso-width-relative:margin;mso-height-relative:margin" stroked="f">
            <v:textbox>
              <w:txbxContent>
                <w:p w:rsidR="006C330F" w:rsidRDefault="006C330F">
                  <w:r>
                    <w:rPr>
                      <w:noProof/>
                      <w:lang w:val="en-GB" w:eastAsia="en-GB"/>
                    </w:rPr>
                    <w:drawing>
                      <wp:inline distT="0" distB="0" distL="0" distR="0">
                        <wp:extent cx="771525" cy="771525"/>
                        <wp:effectExtent l="0" t="0" r="0" b="0"/>
                        <wp:docPr id="1" name="Picture 0" descr="kx5Abyev_400x40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x5Abyev_400x400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73836" cy="7738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45F64" w:rsidRDefault="00A45F64">
      <w:pPr>
        <w:jc w:val="center"/>
        <w:rPr>
          <w:b/>
          <w:sz w:val="28"/>
          <w:szCs w:val="28"/>
          <w:lang w:val="en-GB"/>
        </w:rPr>
      </w:pPr>
    </w:p>
    <w:p w:rsidR="006C330F" w:rsidRDefault="006C330F" w:rsidP="006C33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NKARA SOSYAL BİLİMLER</w:t>
      </w:r>
    </w:p>
    <w:p w:rsidR="00A45F64" w:rsidRDefault="00A45F64" w:rsidP="006C330F">
      <w:pPr>
        <w:jc w:val="center"/>
        <w:rPr>
          <w:b/>
          <w:sz w:val="28"/>
          <w:szCs w:val="28"/>
          <w:lang w:val="en-GB"/>
        </w:rPr>
      </w:pPr>
      <w:r w:rsidRPr="009778D6">
        <w:rPr>
          <w:b/>
          <w:sz w:val="40"/>
          <w:szCs w:val="40"/>
        </w:rPr>
        <w:t xml:space="preserve"> Ü N İ V E R S İ T E S İ</w:t>
      </w:r>
      <w:bookmarkStart w:id="0" w:name="_GoBack"/>
      <w:bookmarkEnd w:id="0"/>
    </w:p>
    <w:p w:rsidR="00A45F64" w:rsidRDefault="00A45F64" w:rsidP="009B6C6F">
      <w:pPr>
        <w:rPr>
          <w:b/>
          <w:sz w:val="28"/>
          <w:szCs w:val="28"/>
          <w:lang w:val="en-GB"/>
        </w:rPr>
      </w:pPr>
    </w:p>
    <w:p w:rsidR="005B1634" w:rsidRPr="00B7117F" w:rsidRDefault="005B1634">
      <w:pPr>
        <w:jc w:val="center"/>
        <w:rPr>
          <w:b/>
          <w:sz w:val="28"/>
          <w:szCs w:val="28"/>
          <w:lang w:val="en-GB"/>
        </w:rPr>
      </w:pPr>
      <w:r w:rsidRPr="00B7117F">
        <w:rPr>
          <w:b/>
          <w:sz w:val="28"/>
          <w:szCs w:val="28"/>
          <w:lang w:val="en-GB"/>
        </w:rPr>
        <w:t>ECTS - EUROPEAN CREDIT TRANSFER SYSTEM</w:t>
      </w:r>
    </w:p>
    <w:p w:rsidR="005B1634" w:rsidRDefault="005B1634">
      <w:pPr>
        <w:jc w:val="center"/>
        <w:rPr>
          <w:b/>
          <w:sz w:val="28"/>
          <w:szCs w:val="28"/>
          <w:lang w:val="en-GB"/>
        </w:rPr>
      </w:pPr>
      <w:r w:rsidRPr="00B7117F">
        <w:rPr>
          <w:b/>
          <w:sz w:val="28"/>
          <w:szCs w:val="28"/>
          <w:lang w:val="en-GB"/>
        </w:rPr>
        <w:t>TRANSCRIPT OF RECORDS</w:t>
      </w:r>
    </w:p>
    <w:p w:rsidR="002C79FC" w:rsidRPr="002C79FC" w:rsidRDefault="006C330F">
      <w:pPr>
        <w:jc w:val="center"/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20</w:t>
      </w:r>
      <w:proofErr w:type="gramStart"/>
      <w:r>
        <w:rPr>
          <w:b/>
          <w:sz w:val="24"/>
          <w:szCs w:val="24"/>
          <w:lang w:val="en-GB"/>
        </w:rPr>
        <w:t>.</w:t>
      </w:r>
      <w:r w:rsidR="00D518CC">
        <w:rPr>
          <w:b/>
          <w:sz w:val="24"/>
          <w:szCs w:val="24"/>
          <w:lang w:val="en-GB"/>
        </w:rPr>
        <w:t>.</w:t>
      </w:r>
      <w:proofErr w:type="gramEnd"/>
      <w:r>
        <w:rPr>
          <w:b/>
          <w:sz w:val="24"/>
          <w:szCs w:val="24"/>
          <w:lang w:val="en-GB"/>
        </w:rPr>
        <w:t xml:space="preserve"> / 20..</w:t>
      </w:r>
    </w:p>
    <w:p w:rsidR="005B1634" w:rsidRDefault="005B1634">
      <w:pPr>
        <w:jc w:val="center"/>
        <w:rPr>
          <w:b/>
          <w:lang w:val="en-GB"/>
        </w:rPr>
      </w:pPr>
    </w:p>
    <w:tbl>
      <w:tblPr>
        <w:tblW w:w="9589" w:type="dxa"/>
        <w:tblLayout w:type="fixed"/>
        <w:tblLook w:val="0000" w:firstRow="0" w:lastRow="0" w:firstColumn="0" w:lastColumn="0" w:noHBand="0" w:noVBand="0"/>
      </w:tblPr>
      <w:tblGrid>
        <w:gridCol w:w="2125"/>
        <w:gridCol w:w="851"/>
        <w:gridCol w:w="2126"/>
        <w:gridCol w:w="2094"/>
        <w:gridCol w:w="2393"/>
      </w:tblGrid>
      <w:tr w:rsidR="0028353B">
        <w:trPr>
          <w:trHeight w:val="1252"/>
        </w:trPr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</w:t>
            </w:r>
            <w:r w:rsidR="00807DBB">
              <w:rPr>
                <w:lang w:val="en-GB"/>
              </w:rPr>
              <w:t>Sending</w:t>
            </w:r>
            <w:r>
              <w:rPr>
                <w:lang w:val="en-GB"/>
              </w:rPr>
              <w:t xml:space="preserve"> Institution      </w:t>
            </w:r>
          </w:p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Faculty/Department                      </w:t>
            </w:r>
          </w:p>
          <w:p w:rsidR="0028353B" w:rsidRPr="00272F38" w:rsidRDefault="0028353B" w:rsidP="00571A13">
            <w:pPr>
              <w:rPr>
                <w:lang w:val="de-DE"/>
              </w:rPr>
            </w:pPr>
            <w:r>
              <w:rPr>
                <w:lang w:val="en-GB"/>
              </w:rPr>
              <w:t xml:space="preserve">ECTS Departmental Coordinator </w:t>
            </w:r>
          </w:p>
          <w:p w:rsidR="00791D5B" w:rsidRPr="00791D5B" w:rsidRDefault="00791D5B" w:rsidP="00571A13">
            <w:pPr>
              <w:rPr>
                <w:sz w:val="6"/>
                <w:szCs w:val="6"/>
                <w:lang w:val="en-GB"/>
              </w:rPr>
            </w:pPr>
          </w:p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>Phone</w:t>
            </w:r>
            <w:r>
              <w:rPr>
                <w:lang w:val="de-DE"/>
              </w:rPr>
              <w:t xml:space="preserve"> </w:t>
            </w:r>
            <w:r w:rsidRPr="00272F38">
              <w:t xml:space="preserve">: </w:t>
            </w:r>
            <w:r>
              <w:t>+</w:t>
            </w:r>
            <w:r w:rsidRPr="00272F38">
              <w:t xml:space="preserve">+ </w:t>
            </w:r>
          </w:p>
        </w:tc>
        <w:tc>
          <w:tcPr>
            <w:tcW w:w="4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  <w:p w:rsidR="0028353B" w:rsidRDefault="0028353B" w:rsidP="00571A13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  <w:p w:rsidR="0028353B" w:rsidRDefault="0028353B" w:rsidP="00571A13">
            <w:r>
              <w:rPr>
                <w:lang w:val="en-GB"/>
              </w:rPr>
              <w:t xml:space="preserve">: </w:t>
            </w:r>
          </w:p>
          <w:p w:rsidR="00791D5B" w:rsidRPr="00791D5B" w:rsidRDefault="00791D5B" w:rsidP="00571A13">
            <w:pPr>
              <w:rPr>
                <w:sz w:val="6"/>
                <w:szCs w:val="6"/>
              </w:rPr>
            </w:pPr>
          </w:p>
          <w:p w:rsidR="0028353B" w:rsidRDefault="0028353B" w:rsidP="00571A13">
            <w:pPr>
              <w:rPr>
                <w:lang w:val="en-GB"/>
              </w:rPr>
            </w:pPr>
            <w:r w:rsidRPr="00272F38">
              <w:t>F</w:t>
            </w:r>
            <w:r>
              <w:t xml:space="preserve">ax </w:t>
            </w:r>
            <w:r w:rsidRPr="00272F38">
              <w:t xml:space="preserve">: </w:t>
            </w:r>
            <w:r>
              <w:t>+</w:t>
            </w:r>
            <w:r w:rsidRPr="00272F38">
              <w:t xml:space="preserve">+ </w:t>
            </w:r>
            <w:r w:rsidR="00E37C5B">
              <w:t xml:space="preserve">                                                    </w:t>
            </w:r>
            <w:r w:rsidR="00E37C5B" w:rsidRPr="00272F38">
              <w:t>e-mail</w:t>
            </w:r>
            <w:r w:rsidR="00E37C5B">
              <w:t xml:space="preserve"> </w:t>
            </w:r>
            <w:r w:rsidR="00E37C5B" w:rsidRPr="00272F38">
              <w:t>:</w:t>
            </w:r>
          </w:p>
        </w:tc>
        <w:tc>
          <w:tcPr>
            <w:tcW w:w="2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8353B" w:rsidRDefault="0028353B" w:rsidP="00571A13"/>
          <w:p w:rsidR="0028353B" w:rsidRDefault="0028353B" w:rsidP="00571A13"/>
          <w:p w:rsidR="0028353B" w:rsidRDefault="0028353B" w:rsidP="00571A13"/>
          <w:p w:rsidR="00791D5B" w:rsidRPr="00791D5B" w:rsidRDefault="00791D5B" w:rsidP="00571A13">
            <w:pPr>
              <w:rPr>
                <w:sz w:val="6"/>
                <w:szCs w:val="6"/>
              </w:rPr>
            </w:pPr>
          </w:p>
          <w:p w:rsidR="0028353B" w:rsidRDefault="0028353B" w:rsidP="00571A13">
            <w:pPr>
              <w:rPr>
                <w:lang w:val="en-GB"/>
              </w:rPr>
            </w:pPr>
          </w:p>
        </w:tc>
      </w:tr>
      <w:tr w:rsidR="00E14A9D">
        <w:trPr>
          <w:trHeight w:val="986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Student                                     </w:t>
            </w:r>
          </w:p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 xml:space="preserve">Date and Place of Birth </w:t>
            </w:r>
          </w:p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 xml:space="preserve">Matriculation Date                             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nil"/>
              <w:bottom w:val="single" w:sz="6" w:space="0" w:color="auto"/>
            </w:tcBorders>
            <w:vAlign w:val="center"/>
          </w:tcPr>
          <w:p w:rsidR="00E14A9D" w:rsidRDefault="00E14A9D" w:rsidP="00807DBB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335E79">
              <w:rPr>
                <w:lang w:val="en-GB"/>
              </w:rPr>
              <w:t xml:space="preserve"> </w:t>
            </w:r>
          </w:p>
          <w:p w:rsidR="00E14A9D" w:rsidRDefault="00E14A9D" w:rsidP="00807DBB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335E79">
              <w:rPr>
                <w:lang w:val="en-GB"/>
              </w:rPr>
              <w:t xml:space="preserve"> </w:t>
            </w:r>
          </w:p>
          <w:p w:rsidR="00E14A9D" w:rsidRDefault="00E14A9D" w:rsidP="00807DBB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335E79">
              <w:rPr>
                <w:lang w:val="en-GB"/>
              </w:rPr>
              <w:t xml:space="preserve"> </w:t>
            </w:r>
          </w:p>
        </w:tc>
        <w:tc>
          <w:tcPr>
            <w:tcW w:w="2094" w:type="dxa"/>
            <w:tcBorders>
              <w:top w:val="single" w:sz="4" w:space="0" w:color="auto"/>
              <w:left w:val="nil"/>
              <w:bottom w:val="single" w:sz="6" w:space="0" w:color="auto"/>
            </w:tcBorders>
            <w:vAlign w:val="center"/>
          </w:tcPr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>First Name</w:t>
            </w:r>
          </w:p>
          <w:p w:rsidR="00E14A9D" w:rsidRDefault="00E14A9D" w:rsidP="00E14A9D">
            <w:pPr>
              <w:rPr>
                <w:lang w:val="en-GB"/>
              </w:rPr>
            </w:pPr>
            <w:r>
              <w:rPr>
                <w:lang w:val="en-GB"/>
              </w:rPr>
              <w:t>Sex</w:t>
            </w:r>
          </w:p>
          <w:p w:rsidR="00E14A9D" w:rsidRDefault="00E14A9D" w:rsidP="00E14A9D">
            <w:r>
              <w:rPr>
                <w:lang w:val="en-GB"/>
              </w:rPr>
              <w:t>Matriculation Number</w:t>
            </w:r>
          </w:p>
        </w:tc>
        <w:tc>
          <w:tcPr>
            <w:tcW w:w="239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E14A9D" w:rsidRDefault="00E14A9D" w:rsidP="00807DBB">
            <w:r>
              <w:t>:</w:t>
            </w:r>
            <w:r w:rsidR="00335E79">
              <w:t xml:space="preserve"> </w:t>
            </w:r>
          </w:p>
          <w:p w:rsidR="00E14A9D" w:rsidRDefault="00E14A9D" w:rsidP="00807DBB">
            <w:r>
              <w:t>:</w:t>
            </w:r>
            <w:r w:rsidR="00335E79">
              <w:t xml:space="preserve"> </w:t>
            </w:r>
          </w:p>
          <w:p w:rsidR="00E14A9D" w:rsidRDefault="00E14A9D" w:rsidP="00807DBB">
            <w:r>
              <w:t>:</w:t>
            </w:r>
            <w:r w:rsidR="00335E79">
              <w:t xml:space="preserve"> </w:t>
            </w:r>
          </w:p>
        </w:tc>
      </w:tr>
      <w:tr w:rsidR="00E14A9D">
        <w:trPr>
          <w:trHeight w:val="1265"/>
        </w:trPr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Receiving Institution      </w:t>
            </w:r>
          </w:p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Faculty/Department                      </w:t>
            </w:r>
          </w:p>
          <w:p w:rsidR="00E14A9D" w:rsidRPr="00272F38" w:rsidRDefault="00E14A9D" w:rsidP="0028353B">
            <w:pPr>
              <w:rPr>
                <w:lang w:val="de-DE"/>
              </w:rPr>
            </w:pPr>
            <w:r>
              <w:rPr>
                <w:lang w:val="en-GB"/>
              </w:rPr>
              <w:t xml:space="preserve">ECTS Departmental Coordinator </w:t>
            </w:r>
          </w:p>
          <w:p w:rsidR="00791D5B" w:rsidRPr="00791D5B" w:rsidRDefault="00791D5B" w:rsidP="0028353B">
            <w:pPr>
              <w:rPr>
                <w:sz w:val="6"/>
                <w:szCs w:val="6"/>
                <w:lang w:val="en-GB"/>
              </w:rPr>
            </w:pPr>
          </w:p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>Phone</w:t>
            </w:r>
            <w:r>
              <w:rPr>
                <w:lang w:val="de-DE"/>
              </w:rPr>
              <w:t xml:space="preserve"> </w:t>
            </w:r>
            <w:r w:rsidRPr="00272F38">
              <w:t xml:space="preserve">: </w:t>
            </w:r>
            <w:r>
              <w:t>+</w:t>
            </w:r>
            <w:r w:rsidRPr="00272F38">
              <w:t xml:space="preserve">+ </w:t>
            </w:r>
          </w:p>
        </w:tc>
        <w:tc>
          <w:tcPr>
            <w:tcW w:w="4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  <w:r w:rsidR="006C330F" w:rsidRPr="006C330F">
              <w:rPr>
                <w:sz w:val="18"/>
                <w:lang w:val="en-GB"/>
              </w:rPr>
              <w:t>SOCIAL SCIENCES UNIVERSITY OF ANKARA</w:t>
            </w:r>
          </w:p>
          <w:p w:rsidR="00E14A9D" w:rsidRDefault="00E14A9D" w:rsidP="0028353B">
            <w:pPr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  <w:p w:rsidR="00E14A9D" w:rsidRDefault="00E14A9D" w:rsidP="0028353B">
            <w:r>
              <w:rPr>
                <w:lang w:val="en-GB"/>
              </w:rPr>
              <w:t xml:space="preserve">: </w:t>
            </w:r>
          </w:p>
          <w:p w:rsidR="00791D5B" w:rsidRPr="00791D5B" w:rsidRDefault="00791D5B" w:rsidP="0028353B">
            <w:pPr>
              <w:rPr>
                <w:sz w:val="6"/>
                <w:szCs w:val="6"/>
              </w:rPr>
            </w:pPr>
          </w:p>
          <w:p w:rsidR="00E14A9D" w:rsidRDefault="00E14A9D" w:rsidP="0028353B">
            <w:pPr>
              <w:rPr>
                <w:lang w:val="en-GB"/>
              </w:rPr>
            </w:pPr>
            <w:r w:rsidRPr="00272F38">
              <w:t>F</w:t>
            </w:r>
            <w:r>
              <w:t xml:space="preserve">ax </w:t>
            </w:r>
            <w:r w:rsidRPr="00272F38">
              <w:t xml:space="preserve">: </w:t>
            </w:r>
            <w:r>
              <w:t>+</w:t>
            </w:r>
            <w:r w:rsidRPr="00272F38">
              <w:t>+</w:t>
            </w:r>
            <w:r w:rsidR="00E37C5B">
              <w:t xml:space="preserve">                                                    </w:t>
            </w:r>
            <w:r w:rsidRPr="00272F38">
              <w:t xml:space="preserve"> </w:t>
            </w:r>
            <w:r w:rsidR="00E37C5B" w:rsidRPr="00272F38">
              <w:t>e-mail</w:t>
            </w:r>
            <w:r w:rsidR="00E37C5B">
              <w:t xml:space="preserve"> </w:t>
            </w:r>
            <w:r w:rsidR="00E37C5B" w:rsidRPr="00272F38">
              <w:t>:</w:t>
            </w:r>
          </w:p>
        </w:tc>
        <w:tc>
          <w:tcPr>
            <w:tcW w:w="23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E14A9D" w:rsidRDefault="00E14A9D" w:rsidP="0028353B"/>
          <w:p w:rsidR="00E14A9D" w:rsidRDefault="00E14A9D" w:rsidP="0028353B"/>
          <w:p w:rsidR="00E14A9D" w:rsidRDefault="00E14A9D" w:rsidP="0028353B"/>
          <w:p w:rsidR="00791D5B" w:rsidRPr="00791D5B" w:rsidRDefault="00791D5B" w:rsidP="0028353B">
            <w:pPr>
              <w:rPr>
                <w:sz w:val="6"/>
                <w:szCs w:val="6"/>
              </w:rPr>
            </w:pPr>
          </w:p>
          <w:p w:rsidR="00E14A9D" w:rsidRDefault="00E14A9D" w:rsidP="0028353B">
            <w:pPr>
              <w:rPr>
                <w:lang w:val="en-GB"/>
              </w:rPr>
            </w:pPr>
          </w:p>
        </w:tc>
      </w:tr>
    </w:tbl>
    <w:p w:rsidR="005B1634" w:rsidRPr="00272F38" w:rsidRDefault="005B1634"/>
    <w:tbl>
      <w:tblPr>
        <w:tblW w:w="960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4371"/>
        <w:gridCol w:w="1232"/>
        <w:gridCol w:w="907"/>
        <w:gridCol w:w="992"/>
        <w:gridCol w:w="993"/>
      </w:tblGrid>
      <w:tr w:rsidR="005B1634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1)</w:t>
            </w: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Title of the course uni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uration of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urse unit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2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Local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grade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ECTS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grade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4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1634" w:rsidRDefault="005B1634" w:rsidP="00AE696C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ECTS</w:t>
            </w:r>
          </w:p>
          <w:p w:rsidR="00345B1C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redits</w:t>
            </w:r>
          </w:p>
          <w:p w:rsidR="005B1634" w:rsidRDefault="005B1634" w:rsidP="00AE696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5)</w:t>
            </w: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943C92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1500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150092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476DC1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6DC1" w:rsidRDefault="00476DC1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943C92"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943C92">
            <w:pPr>
              <w:spacing w:before="120" w:after="120"/>
              <w:rPr>
                <w:lang w:val="en-GB"/>
              </w:rPr>
            </w:pPr>
          </w:p>
        </w:tc>
        <w:tc>
          <w:tcPr>
            <w:tcW w:w="4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943C92">
            <w:pPr>
              <w:spacing w:before="120" w:after="120"/>
              <w:rPr>
                <w:lang w:val="en-GB"/>
              </w:rPr>
            </w:pP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85167E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E65DEF">
            <w:pPr>
              <w:spacing w:before="120"/>
              <w:jc w:val="center"/>
              <w:rPr>
                <w:lang w:val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3C92" w:rsidRDefault="00943C92" w:rsidP="0085167E">
            <w:pPr>
              <w:spacing w:before="120"/>
              <w:jc w:val="center"/>
              <w:rPr>
                <w:lang w:val="en-GB"/>
              </w:rPr>
            </w:pPr>
          </w:p>
        </w:tc>
      </w:tr>
      <w:tr w:rsidR="00E14A9D">
        <w:tc>
          <w:tcPr>
            <w:tcW w:w="8613" w:type="dxa"/>
            <w:gridSpan w:val="5"/>
            <w:tcBorders>
              <w:top w:val="single" w:sz="4" w:space="0" w:color="auto"/>
              <w:right w:val="single" w:sz="4" w:space="0" w:color="auto"/>
            </w:tcBorders>
          </w:tcPr>
          <w:p w:rsidR="00E14A9D" w:rsidRPr="00E14A9D" w:rsidRDefault="00E14A9D" w:rsidP="00E14A9D">
            <w:pPr>
              <w:spacing w:before="120" w:after="120"/>
              <w:jc w:val="right"/>
              <w:rPr>
                <w:b/>
                <w:lang w:val="en-GB"/>
              </w:rPr>
            </w:pPr>
            <w:r w:rsidRPr="00E14A9D">
              <w:rPr>
                <w:b/>
                <w:lang w:val="en-GB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4A9D" w:rsidRPr="00DB6127" w:rsidRDefault="00E14A9D" w:rsidP="00AE696C">
            <w:pPr>
              <w:spacing w:before="120"/>
              <w:jc w:val="center"/>
              <w:rPr>
                <w:b/>
                <w:lang w:val="en-GB"/>
              </w:rPr>
            </w:pPr>
          </w:p>
        </w:tc>
      </w:tr>
    </w:tbl>
    <w:p w:rsidR="006B3FA1" w:rsidRDefault="006B3FA1" w:rsidP="006B3FA1">
      <w:pPr>
        <w:ind w:firstLine="284"/>
        <w:rPr>
          <w:lang w:val="en-GB"/>
        </w:rPr>
      </w:pPr>
      <w:r>
        <w:rPr>
          <w:lang w:val="en-GB"/>
        </w:rPr>
        <w:t>(1) (2) (3) (4) (5) see explanation on back page</w:t>
      </w:r>
    </w:p>
    <w:p w:rsidR="006B3FA1" w:rsidRDefault="006B3FA1" w:rsidP="006B3FA1">
      <w:pPr>
        <w:rPr>
          <w:lang w:val="en-GB"/>
        </w:rPr>
      </w:pPr>
    </w:p>
    <w:p w:rsidR="006B3FA1" w:rsidRDefault="006B3FA1" w:rsidP="006B3FA1">
      <w:pPr>
        <w:ind w:firstLine="284"/>
        <w:rPr>
          <w:lang w:val="en-GB"/>
        </w:rPr>
      </w:pPr>
      <w:r>
        <w:rPr>
          <w:lang w:val="en-GB"/>
        </w:rPr>
        <w:t>Diploma/degree awarded:</w:t>
      </w:r>
    </w:p>
    <w:p w:rsidR="00E37C5B" w:rsidRDefault="00E37C5B" w:rsidP="006B3FA1">
      <w:pPr>
        <w:ind w:firstLine="284"/>
        <w:rPr>
          <w:lang w:val="en-GB"/>
        </w:rPr>
      </w:pPr>
    </w:p>
    <w:p w:rsidR="00E37C5B" w:rsidRDefault="00E37C5B" w:rsidP="006B3FA1">
      <w:pPr>
        <w:ind w:firstLine="284"/>
        <w:rPr>
          <w:lang w:val="en-GB"/>
        </w:rPr>
      </w:pPr>
    </w:p>
    <w:p w:rsidR="006B3FA1" w:rsidRDefault="006B3FA1" w:rsidP="006B3FA1">
      <w:pPr>
        <w:ind w:firstLine="284"/>
        <w:rPr>
          <w:lang w:val="en-GB"/>
        </w:rPr>
      </w:pPr>
      <w:r>
        <w:rPr>
          <w:lang w:val="en-GB"/>
        </w:rPr>
        <w:t>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ignature of registrar/dean/administration officer</w:t>
      </w:r>
      <w:r>
        <w:rPr>
          <w:lang w:val="en-GB"/>
        </w:rPr>
        <w:tab/>
      </w:r>
      <w:r>
        <w:rPr>
          <w:lang w:val="en-GB"/>
        </w:rPr>
        <w:tab/>
        <w:t xml:space="preserve">Stamp of institution: </w:t>
      </w:r>
    </w:p>
    <w:p w:rsidR="006B3FA1" w:rsidRDefault="006B3FA1" w:rsidP="006B3FA1">
      <w:pPr>
        <w:ind w:left="284"/>
        <w:rPr>
          <w:b/>
          <w:lang w:val="en-GB"/>
        </w:rPr>
      </w:pPr>
    </w:p>
    <w:p w:rsidR="006B3FA1" w:rsidRDefault="006B3FA1" w:rsidP="006B3FA1">
      <w:pPr>
        <w:ind w:left="284"/>
        <w:rPr>
          <w:b/>
          <w:lang w:val="en-GB"/>
        </w:rPr>
      </w:pPr>
    </w:p>
    <w:p w:rsidR="006B3FA1" w:rsidRDefault="006B3FA1" w:rsidP="006B3FA1">
      <w:pPr>
        <w:ind w:firstLine="284"/>
        <w:rPr>
          <w:b/>
          <w:lang w:val="en-GB"/>
        </w:rPr>
      </w:pPr>
    </w:p>
    <w:p w:rsidR="005C2F48" w:rsidRDefault="005C2F48" w:rsidP="006B3FA1">
      <w:pPr>
        <w:ind w:firstLine="284"/>
        <w:rPr>
          <w:b/>
          <w:lang w:val="en-GB"/>
        </w:rPr>
      </w:pPr>
    </w:p>
    <w:p w:rsidR="005C2F48" w:rsidRDefault="005C2F48" w:rsidP="006B3FA1">
      <w:pPr>
        <w:ind w:firstLine="284"/>
        <w:rPr>
          <w:sz w:val="16"/>
          <w:lang w:val="en-GB"/>
        </w:rPr>
      </w:pPr>
    </w:p>
    <w:p w:rsidR="006B3FA1" w:rsidRDefault="006B3FA1" w:rsidP="006B3FA1">
      <w:pPr>
        <w:ind w:firstLine="284"/>
        <w:rPr>
          <w:sz w:val="16"/>
          <w:lang w:val="en-GB"/>
        </w:rPr>
      </w:pPr>
      <w:r>
        <w:rPr>
          <w:sz w:val="16"/>
          <w:lang w:val="en-GB"/>
        </w:rPr>
        <w:lastRenderedPageBreak/>
        <w:t>NB : This document is not valid without the signature of the registrar/dean/administration officer and the official stamp of the institution.</w:t>
      </w:r>
    </w:p>
    <w:p w:rsidR="006B3FA1" w:rsidRDefault="006B3FA1" w:rsidP="006B3FA1">
      <w:pPr>
        <w:ind w:firstLine="284"/>
        <w:rPr>
          <w:b/>
          <w:sz w:val="22"/>
          <w:lang w:val="en-GB"/>
        </w:rPr>
      </w:pPr>
      <w:r>
        <w:rPr>
          <w:sz w:val="22"/>
          <w:lang w:val="en-GB"/>
        </w:rPr>
        <w:br w:type="page"/>
      </w:r>
      <w:r>
        <w:rPr>
          <w:sz w:val="22"/>
          <w:lang w:val="en-GB"/>
        </w:rPr>
        <w:lastRenderedPageBreak/>
        <w:t>(1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Course unit code: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Refer to the ECTS information Package</w:t>
      </w:r>
    </w:p>
    <w:p w:rsidR="006B3FA1" w:rsidRDefault="006B3FA1" w:rsidP="006B3FA1">
      <w:pPr>
        <w:ind w:firstLine="284"/>
        <w:rPr>
          <w:sz w:val="22"/>
          <w:lang w:val="en-GB"/>
        </w:rPr>
      </w:pPr>
    </w:p>
    <w:p w:rsidR="00E37C5B" w:rsidRDefault="00E37C5B" w:rsidP="006B3FA1">
      <w:pPr>
        <w:ind w:firstLine="284"/>
        <w:rPr>
          <w:sz w:val="22"/>
          <w:lang w:val="en-GB"/>
        </w:rPr>
      </w:pPr>
    </w:p>
    <w:p w:rsidR="006B3FA1" w:rsidRDefault="006B3FA1" w:rsidP="006B3FA1">
      <w:pPr>
        <w:ind w:firstLine="284"/>
        <w:rPr>
          <w:b/>
          <w:sz w:val="22"/>
          <w:lang w:val="en-GB"/>
        </w:rPr>
      </w:pPr>
      <w:r>
        <w:rPr>
          <w:sz w:val="22"/>
          <w:lang w:val="en-GB"/>
        </w:rPr>
        <w:t>(2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Duration of course unit: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Y  = 1 full academic year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1S = 1 se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2S = 2 semesters</w:t>
      </w: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ab/>
        <w:t>1T = 1 term/tri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2T = 2 terms/trimesters</w:t>
      </w:r>
    </w:p>
    <w:p w:rsidR="006B3FA1" w:rsidRDefault="006B3FA1" w:rsidP="006B3FA1">
      <w:pPr>
        <w:ind w:firstLine="284"/>
        <w:rPr>
          <w:sz w:val="22"/>
          <w:lang w:val="en-GB"/>
        </w:rPr>
      </w:pPr>
    </w:p>
    <w:p w:rsidR="00E37C5B" w:rsidRDefault="00E37C5B" w:rsidP="006B3FA1">
      <w:pPr>
        <w:ind w:firstLine="284"/>
        <w:rPr>
          <w:sz w:val="22"/>
          <w:lang w:val="en-GB"/>
        </w:rPr>
      </w:pPr>
    </w:p>
    <w:p w:rsidR="006B3FA1" w:rsidRDefault="006B3FA1" w:rsidP="006B3FA1">
      <w:pPr>
        <w:ind w:firstLine="284"/>
        <w:rPr>
          <w:sz w:val="22"/>
          <w:lang w:val="en-GB"/>
        </w:rPr>
      </w:pPr>
      <w:r>
        <w:rPr>
          <w:sz w:val="22"/>
          <w:lang w:val="en-GB"/>
        </w:rPr>
        <w:t>(3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Description of the institutional grading system:</w:t>
      </w:r>
    </w:p>
    <w:tbl>
      <w:tblPr>
        <w:tblW w:w="7022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171"/>
        <w:gridCol w:w="1270"/>
        <w:gridCol w:w="1567"/>
        <w:gridCol w:w="1903"/>
      </w:tblGrid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Grading Scale 1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tabs>
                <w:tab w:val="center" w:pos="2078"/>
              </w:tabs>
              <w:spacing w:before="120"/>
              <w:rPr>
                <w:lang w:val="en-GB"/>
              </w:rPr>
            </w:pPr>
            <w:r>
              <w:rPr>
                <w:lang w:val="en-GB"/>
              </w:rPr>
              <w:t>Grading Scale 1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 Point Grading Scale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Percentage Values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efinition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A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A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4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90 – 100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EXCELLENT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A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BA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85 – 8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VERY 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B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BB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80 – 84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VERY 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B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B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75 – 7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C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CC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70 – 74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GOOD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C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DC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60 – 6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ATISFACTORY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D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DD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50 – 5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UFFICIENT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ED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.5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0 – 4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E+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E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.25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1 – 29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</w:t>
            </w:r>
          </w:p>
        </w:tc>
      </w:tr>
      <w:tr w:rsidR="006B3FA1">
        <w:trPr>
          <w:jc w:val="center"/>
        </w:trPr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E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FE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0.00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Z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UNATTENDED</w:t>
            </w:r>
          </w:p>
        </w:tc>
      </w:tr>
    </w:tbl>
    <w:p w:rsidR="006B3FA1" w:rsidRDefault="006B3FA1" w:rsidP="006B3FA1">
      <w:pPr>
        <w:ind w:left="284"/>
        <w:rPr>
          <w:sz w:val="22"/>
          <w:lang w:val="en-GB"/>
        </w:rPr>
      </w:pPr>
    </w:p>
    <w:p w:rsidR="006B3FA1" w:rsidRDefault="006B3FA1" w:rsidP="006B3FA1">
      <w:pPr>
        <w:ind w:left="284"/>
        <w:rPr>
          <w:sz w:val="22"/>
          <w:lang w:val="en-GB"/>
        </w:rPr>
      </w:pPr>
    </w:p>
    <w:p w:rsidR="006B3FA1" w:rsidRPr="0072371F" w:rsidRDefault="006B3FA1" w:rsidP="006B3FA1">
      <w:pPr>
        <w:ind w:left="284"/>
        <w:rPr>
          <w:b/>
          <w:sz w:val="22"/>
          <w:lang w:val="en-GB"/>
        </w:rPr>
      </w:pPr>
      <w:r>
        <w:rPr>
          <w:lang w:val="en-GB"/>
        </w:rPr>
        <w:t>(4)</w:t>
      </w:r>
      <w:r>
        <w:rPr>
          <w:lang w:val="en-GB"/>
        </w:rPr>
        <w:tab/>
      </w:r>
      <w:r w:rsidRPr="0072371F">
        <w:rPr>
          <w:b/>
          <w:sz w:val="22"/>
          <w:lang w:val="en-GB"/>
        </w:rPr>
        <w:t>ECTS grading scale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277"/>
        <w:gridCol w:w="2126"/>
        <w:gridCol w:w="5669"/>
      </w:tblGrid>
      <w:tr w:rsidR="006B3FA1">
        <w:trPr>
          <w:jc w:val="center"/>
        </w:trPr>
        <w:tc>
          <w:tcPr>
            <w:tcW w:w="1277" w:type="dxa"/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ECTS Grade</w:t>
            </w:r>
          </w:p>
        </w:tc>
        <w:tc>
          <w:tcPr>
            <w:tcW w:w="2126" w:type="dxa"/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% of successful students normally achieving the grade</w:t>
            </w:r>
          </w:p>
        </w:tc>
        <w:tc>
          <w:tcPr>
            <w:tcW w:w="5669" w:type="dxa"/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efinition</w:t>
            </w:r>
          </w:p>
        </w:tc>
      </w:tr>
      <w:tr w:rsidR="006B3FA1">
        <w:trPr>
          <w:jc w:val="center"/>
        </w:trPr>
        <w:tc>
          <w:tcPr>
            <w:tcW w:w="1277" w:type="dxa"/>
            <w:tcBorders>
              <w:top w:val="single" w:sz="12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A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B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D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E</w:t>
            </w:r>
          </w:p>
          <w:p w:rsidR="006B3FA1" w:rsidRDefault="006B3FA1" w:rsidP="006B3FA1">
            <w:pPr>
              <w:spacing w:before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X</w:t>
            </w:r>
          </w:p>
          <w:p w:rsidR="006B3FA1" w:rsidRDefault="006B3FA1" w:rsidP="006B3FA1">
            <w:pPr>
              <w:spacing w:before="120" w:after="120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F</w:t>
            </w:r>
          </w:p>
        </w:tc>
        <w:tc>
          <w:tcPr>
            <w:tcW w:w="2126" w:type="dxa"/>
            <w:tcBorders>
              <w:top w:val="single" w:sz="12" w:space="0" w:color="auto"/>
            </w:tcBorders>
          </w:tcPr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25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  <w:p w:rsidR="006B3FA1" w:rsidRDefault="006B3FA1" w:rsidP="006B3FA1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5669" w:type="dxa"/>
            <w:tcBorders>
              <w:top w:val="single" w:sz="12" w:space="0" w:color="auto"/>
            </w:tcBorders>
          </w:tcPr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EXCELLENT - outstanding performance with only minor error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VERY GOOD - above the average standard but with some error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GOOD - generally sound work with a number of notable error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ATISFACTORY - fair but with significant shortcomings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SUFFICIENT - performance meets the minimum criteria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 - some more work required before the credit can be awarded</w:t>
            </w:r>
          </w:p>
          <w:p w:rsidR="006B3FA1" w:rsidRDefault="006B3FA1" w:rsidP="006B3FA1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AIL - considerable further work is required</w:t>
            </w:r>
          </w:p>
        </w:tc>
      </w:tr>
    </w:tbl>
    <w:p w:rsidR="006B3FA1" w:rsidRDefault="006B3FA1" w:rsidP="006B3FA1">
      <w:pPr>
        <w:ind w:left="284"/>
        <w:rPr>
          <w:sz w:val="22"/>
          <w:lang w:val="en-GB"/>
        </w:rPr>
      </w:pPr>
    </w:p>
    <w:p w:rsidR="00E37C5B" w:rsidRDefault="00E37C5B" w:rsidP="006B3FA1">
      <w:pPr>
        <w:ind w:left="284"/>
        <w:rPr>
          <w:sz w:val="22"/>
          <w:lang w:val="en-GB"/>
        </w:rPr>
      </w:pPr>
    </w:p>
    <w:p w:rsidR="006B3FA1" w:rsidRDefault="006B3FA1" w:rsidP="006B3FA1">
      <w:pPr>
        <w:ind w:left="284"/>
        <w:rPr>
          <w:b/>
          <w:sz w:val="22"/>
          <w:lang w:val="en-GB"/>
        </w:rPr>
      </w:pPr>
      <w:r>
        <w:rPr>
          <w:sz w:val="22"/>
          <w:lang w:val="en-GB"/>
        </w:rPr>
        <w:t>(5)</w:t>
      </w:r>
      <w:r>
        <w:rPr>
          <w:sz w:val="22"/>
          <w:lang w:val="en-GB"/>
        </w:rPr>
        <w:tab/>
      </w:r>
      <w:r>
        <w:rPr>
          <w:b/>
          <w:sz w:val="22"/>
          <w:lang w:val="en-GB"/>
        </w:rPr>
        <w:t>ECTS credits:</w:t>
      </w:r>
    </w:p>
    <w:p w:rsidR="006B3FA1" w:rsidRDefault="006B3FA1" w:rsidP="006B3FA1">
      <w:pPr>
        <w:ind w:left="284"/>
        <w:rPr>
          <w:sz w:val="22"/>
          <w:lang w:val="en-GB"/>
        </w:rPr>
      </w:pPr>
      <w:r>
        <w:rPr>
          <w:sz w:val="22"/>
          <w:lang w:val="en-GB"/>
        </w:rPr>
        <w:tab/>
        <w:t>1 full academic year</w:t>
      </w:r>
      <w:r>
        <w:rPr>
          <w:sz w:val="22"/>
          <w:lang w:val="en-GB"/>
        </w:rPr>
        <w:tab/>
        <w:t>=</w:t>
      </w:r>
      <w:r>
        <w:rPr>
          <w:sz w:val="22"/>
          <w:lang w:val="en-GB"/>
        </w:rPr>
        <w:tab/>
        <w:t>60 credits</w:t>
      </w:r>
    </w:p>
    <w:p w:rsidR="006B3FA1" w:rsidRDefault="006B3FA1" w:rsidP="006B3FA1">
      <w:pPr>
        <w:ind w:left="284"/>
        <w:rPr>
          <w:sz w:val="22"/>
          <w:lang w:val="en-GB"/>
        </w:rPr>
      </w:pPr>
      <w:r>
        <w:rPr>
          <w:sz w:val="22"/>
          <w:lang w:val="en-GB"/>
        </w:rPr>
        <w:tab/>
        <w:t>1 se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=</w:t>
      </w:r>
      <w:r>
        <w:rPr>
          <w:sz w:val="22"/>
          <w:lang w:val="en-GB"/>
        </w:rPr>
        <w:tab/>
        <w:t>30 credits</w:t>
      </w:r>
    </w:p>
    <w:p w:rsidR="005B1634" w:rsidRPr="00E37C5B" w:rsidRDefault="006B3FA1" w:rsidP="00E37C5B">
      <w:pPr>
        <w:ind w:left="284"/>
        <w:rPr>
          <w:sz w:val="22"/>
          <w:lang w:val="en-GB"/>
        </w:rPr>
      </w:pPr>
      <w:r>
        <w:rPr>
          <w:sz w:val="22"/>
          <w:lang w:val="en-GB"/>
        </w:rPr>
        <w:tab/>
        <w:t>1 term/trimester</w:t>
      </w:r>
      <w:r>
        <w:rPr>
          <w:sz w:val="22"/>
          <w:lang w:val="en-GB"/>
        </w:rPr>
        <w:tab/>
      </w:r>
      <w:r>
        <w:rPr>
          <w:sz w:val="22"/>
          <w:lang w:val="en-GB"/>
        </w:rPr>
        <w:tab/>
        <w:t>=</w:t>
      </w:r>
      <w:r>
        <w:rPr>
          <w:sz w:val="22"/>
          <w:lang w:val="en-GB"/>
        </w:rPr>
        <w:tab/>
        <w:t>20 credits</w:t>
      </w:r>
    </w:p>
    <w:sectPr w:rsidR="005B1634" w:rsidRPr="00E37C5B" w:rsidSect="00E37C5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65FD" w:rsidRDefault="000665FD" w:rsidP="003472EA">
      <w:r>
        <w:separator/>
      </w:r>
    </w:p>
  </w:endnote>
  <w:endnote w:type="continuationSeparator" w:id="0">
    <w:p w:rsidR="000665FD" w:rsidRDefault="000665FD" w:rsidP="00347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2EA" w:rsidRDefault="003472E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2EA" w:rsidRPr="003472EA" w:rsidRDefault="003472EA">
    <w:pPr>
      <w:pStyle w:val="AltBilgi"/>
      <w:rPr>
        <w:lang w:val="tr-TR"/>
      </w:rPr>
    </w:pPr>
    <w:r>
      <w:rPr>
        <w:lang w:val="tr-TR"/>
      </w:rPr>
      <w:t xml:space="preserve">Form No: </w:t>
    </w:r>
    <w:r>
      <w:rPr>
        <w:rFonts w:ascii="Arial" w:hAnsi="Arial" w:cs="Arial"/>
      </w:rPr>
      <w:t>76.00.FR.0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2EA" w:rsidRDefault="003472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65FD" w:rsidRDefault="000665FD" w:rsidP="003472EA">
      <w:r>
        <w:separator/>
      </w:r>
    </w:p>
  </w:footnote>
  <w:footnote w:type="continuationSeparator" w:id="0">
    <w:p w:rsidR="000665FD" w:rsidRDefault="000665FD" w:rsidP="00347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2EA" w:rsidRDefault="003472E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2EA" w:rsidRDefault="003472E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72EA" w:rsidRDefault="003472E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C555BA"/>
    <w:multiLevelType w:val="hybridMultilevel"/>
    <w:tmpl w:val="8FEE1216"/>
    <w:lvl w:ilvl="0" w:tplc="C3B22646">
      <w:start w:val="22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" w15:restartNumberingAfterBreak="0">
    <w:nsid w:val="77A11EB8"/>
    <w:multiLevelType w:val="multilevel"/>
    <w:tmpl w:val="C7161D16"/>
    <w:lvl w:ilvl="0">
      <w:start w:val="22"/>
      <w:numFmt w:val="decimal"/>
      <w:lvlText w:val="%1"/>
      <w:lvlJc w:val="left"/>
      <w:pPr>
        <w:tabs>
          <w:tab w:val="num" w:pos="1875"/>
        </w:tabs>
        <w:ind w:left="1875" w:hanging="1875"/>
      </w:pPr>
      <w:rPr>
        <w:rFonts w:hint="default"/>
      </w:rPr>
    </w:lvl>
    <w:lvl w:ilvl="1">
      <w:start w:val="2"/>
      <w:numFmt w:val="decimalZero"/>
      <w:lvlText w:val="%1.%2"/>
      <w:lvlJc w:val="left"/>
      <w:pPr>
        <w:tabs>
          <w:tab w:val="num" w:pos="2017"/>
        </w:tabs>
        <w:ind w:left="2017" w:hanging="1875"/>
      </w:pPr>
      <w:rPr>
        <w:rFonts w:hint="default"/>
      </w:rPr>
    </w:lvl>
    <w:lvl w:ilvl="2">
      <w:start w:val="2009"/>
      <w:numFmt w:val="decimal"/>
      <w:lvlText w:val="%1.%2.%3"/>
      <w:lvlJc w:val="left"/>
      <w:pPr>
        <w:tabs>
          <w:tab w:val="num" w:pos="2159"/>
        </w:tabs>
        <w:ind w:left="2159" w:hanging="187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01"/>
        </w:tabs>
        <w:ind w:left="2301" w:hanging="18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3"/>
        </w:tabs>
        <w:ind w:left="2443" w:hanging="187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85"/>
        </w:tabs>
        <w:ind w:left="2585" w:hanging="187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27"/>
        </w:tabs>
        <w:ind w:left="2727" w:hanging="187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69"/>
        </w:tabs>
        <w:ind w:left="2869" w:hanging="187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011"/>
        </w:tabs>
        <w:ind w:left="3011" w:hanging="1875"/>
      </w:pPr>
      <w:rPr>
        <w:rFonts w:hint="default"/>
      </w:rPr>
    </w:lvl>
  </w:abstractNum>
  <w:abstractNum w:abstractNumId="2" w15:restartNumberingAfterBreak="0">
    <w:nsid w:val="7EF140A9"/>
    <w:multiLevelType w:val="multilevel"/>
    <w:tmpl w:val="C7161D16"/>
    <w:lvl w:ilvl="0">
      <w:start w:val="22"/>
      <w:numFmt w:val="decimal"/>
      <w:lvlText w:val="%1"/>
      <w:lvlJc w:val="left"/>
      <w:pPr>
        <w:tabs>
          <w:tab w:val="num" w:pos="1875"/>
        </w:tabs>
        <w:ind w:left="1875" w:hanging="1875"/>
      </w:pPr>
      <w:rPr>
        <w:rFonts w:hint="default"/>
      </w:rPr>
    </w:lvl>
    <w:lvl w:ilvl="1">
      <w:start w:val="2"/>
      <w:numFmt w:val="decimalZero"/>
      <w:lvlText w:val="%1.%2"/>
      <w:lvlJc w:val="left"/>
      <w:pPr>
        <w:tabs>
          <w:tab w:val="num" w:pos="2017"/>
        </w:tabs>
        <w:ind w:left="2017" w:hanging="1875"/>
      </w:pPr>
      <w:rPr>
        <w:rFonts w:hint="default"/>
      </w:rPr>
    </w:lvl>
    <w:lvl w:ilvl="2">
      <w:start w:val="2009"/>
      <w:numFmt w:val="decimal"/>
      <w:lvlText w:val="%1.%2.%3"/>
      <w:lvlJc w:val="left"/>
      <w:pPr>
        <w:tabs>
          <w:tab w:val="num" w:pos="2159"/>
        </w:tabs>
        <w:ind w:left="2159" w:hanging="187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01"/>
        </w:tabs>
        <w:ind w:left="2301" w:hanging="18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3"/>
        </w:tabs>
        <w:ind w:left="2443" w:hanging="187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85"/>
        </w:tabs>
        <w:ind w:left="2585" w:hanging="187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727"/>
        </w:tabs>
        <w:ind w:left="2727" w:hanging="187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69"/>
        </w:tabs>
        <w:ind w:left="2869" w:hanging="187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011"/>
        </w:tabs>
        <w:ind w:left="3011" w:hanging="1875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MDI3MDYztTC1NDBX0lEKTi0uzszPAykwqgUAM2ZMJiwAAAA="/>
  </w:docVars>
  <w:rsids>
    <w:rsidRoot w:val="00965AFE"/>
    <w:rsid w:val="00027D2A"/>
    <w:rsid w:val="00060275"/>
    <w:rsid w:val="000665FD"/>
    <w:rsid w:val="000E7C65"/>
    <w:rsid w:val="001043B1"/>
    <w:rsid w:val="00146E12"/>
    <w:rsid w:val="00150092"/>
    <w:rsid w:val="00262D00"/>
    <w:rsid w:val="00272381"/>
    <w:rsid w:val="00272F38"/>
    <w:rsid w:val="0027799E"/>
    <w:rsid w:val="0028353B"/>
    <w:rsid w:val="002C75F8"/>
    <w:rsid w:val="002C79FC"/>
    <w:rsid w:val="00335E79"/>
    <w:rsid w:val="00345B1C"/>
    <w:rsid w:val="003472EA"/>
    <w:rsid w:val="00355D78"/>
    <w:rsid w:val="00357AEA"/>
    <w:rsid w:val="00446015"/>
    <w:rsid w:val="00473759"/>
    <w:rsid w:val="00476DC1"/>
    <w:rsid w:val="004865A6"/>
    <w:rsid w:val="004E0C80"/>
    <w:rsid w:val="004E3CD4"/>
    <w:rsid w:val="00545BA5"/>
    <w:rsid w:val="00571A13"/>
    <w:rsid w:val="005B1634"/>
    <w:rsid w:val="005B1EEA"/>
    <w:rsid w:val="005B6CC1"/>
    <w:rsid w:val="005C2F48"/>
    <w:rsid w:val="006050C2"/>
    <w:rsid w:val="00611354"/>
    <w:rsid w:val="00667466"/>
    <w:rsid w:val="006B3FA1"/>
    <w:rsid w:val="006C330F"/>
    <w:rsid w:val="0072371F"/>
    <w:rsid w:val="007470F0"/>
    <w:rsid w:val="00762B6A"/>
    <w:rsid w:val="007727C3"/>
    <w:rsid w:val="007913B8"/>
    <w:rsid w:val="00791D5B"/>
    <w:rsid w:val="00797573"/>
    <w:rsid w:val="007A4A70"/>
    <w:rsid w:val="007C72AF"/>
    <w:rsid w:val="007D472E"/>
    <w:rsid w:val="007F3308"/>
    <w:rsid w:val="00807DBB"/>
    <w:rsid w:val="0085167E"/>
    <w:rsid w:val="00857070"/>
    <w:rsid w:val="00887AFD"/>
    <w:rsid w:val="008A2C3B"/>
    <w:rsid w:val="008A2DEE"/>
    <w:rsid w:val="009236B5"/>
    <w:rsid w:val="00942C60"/>
    <w:rsid w:val="00943C92"/>
    <w:rsid w:val="009532C1"/>
    <w:rsid w:val="00965AFE"/>
    <w:rsid w:val="009707EB"/>
    <w:rsid w:val="009746E5"/>
    <w:rsid w:val="009B01A9"/>
    <w:rsid w:val="009B6C6F"/>
    <w:rsid w:val="00A316B3"/>
    <w:rsid w:val="00A345D6"/>
    <w:rsid w:val="00A45F64"/>
    <w:rsid w:val="00A57565"/>
    <w:rsid w:val="00A57E5D"/>
    <w:rsid w:val="00AE696C"/>
    <w:rsid w:val="00AF6E27"/>
    <w:rsid w:val="00B25887"/>
    <w:rsid w:val="00B611E1"/>
    <w:rsid w:val="00B7117F"/>
    <w:rsid w:val="00B8192B"/>
    <w:rsid w:val="00B85EE8"/>
    <w:rsid w:val="00BB5466"/>
    <w:rsid w:val="00BC3576"/>
    <w:rsid w:val="00BD3E06"/>
    <w:rsid w:val="00BE7C8D"/>
    <w:rsid w:val="00C4627A"/>
    <w:rsid w:val="00C66628"/>
    <w:rsid w:val="00CC4310"/>
    <w:rsid w:val="00CE244B"/>
    <w:rsid w:val="00D102C5"/>
    <w:rsid w:val="00D1597C"/>
    <w:rsid w:val="00D16CB6"/>
    <w:rsid w:val="00D518CC"/>
    <w:rsid w:val="00D61F47"/>
    <w:rsid w:val="00D94775"/>
    <w:rsid w:val="00DB6127"/>
    <w:rsid w:val="00E14A9D"/>
    <w:rsid w:val="00E35230"/>
    <w:rsid w:val="00E37C5B"/>
    <w:rsid w:val="00E524C8"/>
    <w:rsid w:val="00E57909"/>
    <w:rsid w:val="00E65DEF"/>
    <w:rsid w:val="00EB56F9"/>
    <w:rsid w:val="00EC2A64"/>
    <w:rsid w:val="00F01ECB"/>
    <w:rsid w:val="00F152ED"/>
    <w:rsid w:val="00F415F4"/>
    <w:rsid w:val="00F47D97"/>
    <w:rsid w:val="00F6551C"/>
    <w:rsid w:val="00F72655"/>
    <w:rsid w:val="00F901F5"/>
    <w:rsid w:val="00F952E5"/>
    <w:rsid w:val="00FD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5:docId w15:val="{E7F9EAD4-141B-46BF-9512-9CA966DA6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2AF"/>
    <w:pPr>
      <w:overflowPunct w:val="0"/>
      <w:autoSpaceDE w:val="0"/>
      <w:autoSpaceDN w:val="0"/>
      <w:adjustRightInd w:val="0"/>
      <w:textAlignment w:val="baseline"/>
    </w:pPr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rsid w:val="007C72AF"/>
    <w:pPr>
      <w:spacing w:after="120"/>
      <w:ind w:left="720" w:right="720"/>
      <w:jc w:val="both"/>
    </w:pPr>
    <w:rPr>
      <w:lang w:val="en-GB"/>
    </w:rPr>
  </w:style>
  <w:style w:type="character" w:styleId="Kpr">
    <w:name w:val="Hyperlink"/>
    <w:basedOn w:val="VarsaylanParagrafYazTipi"/>
    <w:rsid w:val="00272F38"/>
    <w:rPr>
      <w:color w:val="0000FF"/>
      <w:u w:val="single"/>
    </w:rPr>
  </w:style>
  <w:style w:type="paragraph" w:styleId="BalonMetni">
    <w:name w:val="Balloon Text"/>
    <w:basedOn w:val="Normal"/>
    <w:semiHidden/>
    <w:rsid w:val="00BB546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3472E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3472EA"/>
    <w:rPr>
      <w:lang w:val="en-US"/>
    </w:rPr>
  </w:style>
  <w:style w:type="paragraph" w:styleId="AltBilgi">
    <w:name w:val="footer"/>
    <w:basedOn w:val="Normal"/>
    <w:link w:val="AltBilgiChar"/>
    <w:rsid w:val="003472E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3472E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ABEGP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creator>DG</dc:creator>
  <cp:lastModifiedBy>HILAL EZGI CAKIR</cp:lastModifiedBy>
  <cp:revision>3</cp:revision>
  <cp:lastPrinted>2010-03-02T09:15:00Z</cp:lastPrinted>
  <dcterms:created xsi:type="dcterms:W3CDTF">2018-11-20T15:53:00Z</dcterms:created>
  <dcterms:modified xsi:type="dcterms:W3CDTF">2018-11-23T09:42:00Z</dcterms:modified>
</cp:coreProperties>
</file>